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F1FF7" w14:textId="77777777" w:rsidR="00155BFF" w:rsidRPr="00920D07" w:rsidRDefault="00155BFF" w:rsidP="00155BFF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>CHAIRMAN PHIL MENDELSON</w:t>
      </w:r>
    </w:p>
    <w:p w14:paraId="2A1A1E9F" w14:textId="77777777" w:rsidR="00155BFF" w:rsidRPr="00920D07" w:rsidRDefault="00155BFF" w:rsidP="00155BFF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>COMMITTEE OF THE WHOLE</w:t>
      </w:r>
    </w:p>
    <w:p w14:paraId="47159613" w14:textId="77777777" w:rsidR="00155BFF" w:rsidRPr="00920D07" w:rsidRDefault="00155BFF" w:rsidP="00155BFF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>&amp;</w:t>
      </w:r>
    </w:p>
    <w:p w14:paraId="222B285A" w14:textId="77777777" w:rsidR="00155BFF" w:rsidRPr="00920D07" w:rsidRDefault="00155BFF" w:rsidP="00155BFF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 xml:space="preserve">COUNCILMEMBER </w:t>
      </w:r>
      <w:r>
        <w:rPr>
          <w:rFonts w:eastAsia="Times New Roman"/>
          <w:b/>
          <w:bCs/>
          <w:color w:val="000000"/>
        </w:rPr>
        <w:t xml:space="preserve">CHARLES </w:t>
      </w:r>
      <w:r w:rsidRPr="00920D07">
        <w:rPr>
          <w:rFonts w:eastAsia="Times New Roman"/>
          <w:b/>
          <w:bCs/>
          <w:color w:val="000000"/>
        </w:rPr>
        <w:t>ALLEN, CHAIRPERSON</w:t>
      </w:r>
    </w:p>
    <w:p w14:paraId="6CB7C92D" w14:textId="77777777" w:rsidR="00155BFF" w:rsidRPr="00920D07" w:rsidRDefault="00155BFF" w:rsidP="00155BFF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 xml:space="preserve">COMMITTEE ON </w:t>
      </w:r>
      <w:r>
        <w:rPr>
          <w:rFonts w:eastAsia="Times New Roman"/>
          <w:b/>
          <w:bCs/>
          <w:color w:val="000000"/>
        </w:rPr>
        <w:t xml:space="preserve">THE </w:t>
      </w:r>
      <w:r w:rsidRPr="00920D07">
        <w:rPr>
          <w:rFonts w:eastAsia="Times New Roman"/>
          <w:b/>
          <w:bCs/>
          <w:color w:val="000000"/>
        </w:rPr>
        <w:t>JUDICIARY AND PUBLIC SAFETY</w:t>
      </w:r>
    </w:p>
    <w:p w14:paraId="61ADC44C" w14:textId="77777777" w:rsidR="00155BFF" w:rsidRPr="00920D07" w:rsidRDefault="00155BFF" w:rsidP="00155BFF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920D07">
        <w:rPr>
          <w:rFonts w:eastAsia="Times New Roman"/>
          <w:b/>
          <w:bCs/>
          <w:color w:val="000000"/>
        </w:rPr>
        <w:t>ANNOUNCE A JOINT PUBLIC</w:t>
      </w:r>
      <w:r>
        <w:rPr>
          <w:rFonts w:eastAsia="Times New Roman"/>
          <w:b/>
          <w:bCs/>
          <w:color w:val="000000"/>
        </w:rPr>
        <w:t xml:space="preserve"> OVERSIGHT</w:t>
      </w:r>
      <w:r w:rsidRPr="00920D07">
        <w:rPr>
          <w:rFonts w:eastAsia="Times New Roman"/>
          <w:b/>
          <w:bCs/>
          <w:color w:val="000000"/>
        </w:rPr>
        <w:t xml:space="preserve"> HEARING </w:t>
      </w:r>
    </w:p>
    <w:p w14:paraId="625088AD" w14:textId="77777777" w:rsidR="00155BFF" w:rsidRPr="00920D07" w:rsidRDefault="00155BFF" w:rsidP="00155BFF">
      <w:pPr>
        <w:spacing w:after="0" w:line="276" w:lineRule="auto"/>
        <w:jc w:val="center"/>
      </w:pPr>
      <w:r w:rsidRPr="00920D07">
        <w:t>on</w:t>
      </w:r>
    </w:p>
    <w:p w14:paraId="4698325C" w14:textId="77777777" w:rsidR="00155BFF" w:rsidRPr="00920D07" w:rsidRDefault="00155BFF" w:rsidP="00155BFF">
      <w:pPr>
        <w:spacing w:after="0" w:line="276" w:lineRule="auto"/>
        <w:jc w:val="center"/>
        <w:rPr>
          <w:b/>
          <w:bCs/>
        </w:rPr>
      </w:pPr>
      <w:r>
        <w:rPr>
          <w:b/>
          <w:bCs/>
        </w:rPr>
        <w:t>Agency Responses to Code Violations and the Subsequent</w:t>
      </w:r>
      <w:r w:rsidRPr="00920D07">
        <w:rPr>
          <w:b/>
          <w:bCs/>
        </w:rPr>
        <w:t xml:space="preserve"> Fire at 708 Kennedy Street N.W. </w:t>
      </w:r>
    </w:p>
    <w:p w14:paraId="57D0C145" w14:textId="77777777" w:rsidR="00155BFF" w:rsidRPr="00920D07" w:rsidRDefault="00155BFF" w:rsidP="00155BFF">
      <w:pPr>
        <w:spacing w:after="0" w:line="276" w:lineRule="auto"/>
        <w:jc w:val="center"/>
      </w:pPr>
      <w:r w:rsidRPr="00920D07">
        <w:t>on</w:t>
      </w:r>
    </w:p>
    <w:p w14:paraId="7E9369B3" w14:textId="77777777" w:rsidR="00155BFF" w:rsidRPr="00920D07" w:rsidRDefault="00155BFF" w:rsidP="00155BFF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Monday</w:t>
      </w:r>
      <w:r w:rsidRPr="00920D07">
        <w:rPr>
          <w:b/>
          <w:bCs/>
        </w:rPr>
        <w:t>, November 1</w:t>
      </w:r>
      <w:r>
        <w:rPr>
          <w:b/>
          <w:bCs/>
        </w:rPr>
        <w:t>8</w:t>
      </w:r>
      <w:r w:rsidRPr="00920D07">
        <w:rPr>
          <w:b/>
          <w:bCs/>
        </w:rPr>
        <w:t>, 2019</w:t>
      </w:r>
      <w:r>
        <w:rPr>
          <w:b/>
          <w:bCs/>
        </w:rPr>
        <w:t>,1:00 p.m.</w:t>
      </w:r>
    </w:p>
    <w:p w14:paraId="784AFEF8" w14:textId="77777777" w:rsidR="00155BFF" w:rsidRPr="00920D07" w:rsidRDefault="00155BFF" w:rsidP="00155BFF">
      <w:pPr>
        <w:spacing w:after="0" w:line="240" w:lineRule="auto"/>
        <w:jc w:val="center"/>
        <w:rPr>
          <w:b/>
          <w:bCs/>
        </w:rPr>
      </w:pPr>
      <w:r w:rsidRPr="00920D07">
        <w:rPr>
          <w:b/>
          <w:bCs/>
        </w:rPr>
        <w:t>Room 500</w:t>
      </w:r>
      <w:r>
        <w:rPr>
          <w:b/>
          <w:bCs/>
        </w:rPr>
        <w:t>,</w:t>
      </w:r>
      <w:r w:rsidRPr="00920D07">
        <w:rPr>
          <w:b/>
          <w:bCs/>
        </w:rPr>
        <w:t>Council Chambers</w:t>
      </w:r>
      <w:r>
        <w:rPr>
          <w:b/>
          <w:bCs/>
        </w:rPr>
        <w:t>, John A. Wilson Building</w:t>
      </w:r>
    </w:p>
    <w:p w14:paraId="7024758A" w14:textId="77777777" w:rsidR="00155BFF" w:rsidRPr="00920D07" w:rsidRDefault="00155BFF" w:rsidP="00155BFF">
      <w:pPr>
        <w:spacing w:after="0" w:line="240" w:lineRule="auto"/>
        <w:jc w:val="center"/>
        <w:rPr>
          <w:b/>
          <w:bCs/>
        </w:rPr>
      </w:pPr>
      <w:r w:rsidRPr="00920D07">
        <w:rPr>
          <w:b/>
          <w:bCs/>
        </w:rPr>
        <w:t>1350 Pennsylvania Avenue, N.W.</w:t>
      </w:r>
    </w:p>
    <w:p w14:paraId="41BE1C4E" w14:textId="77777777" w:rsidR="00155BFF" w:rsidRPr="00920D07" w:rsidRDefault="00155BFF" w:rsidP="00155BFF">
      <w:pPr>
        <w:spacing w:after="0" w:line="240" w:lineRule="auto"/>
        <w:jc w:val="center"/>
        <w:rPr>
          <w:b/>
          <w:bCs/>
        </w:rPr>
      </w:pPr>
      <w:r w:rsidRPr="00920D07">
        <w:rPr>
          <w:b/>
          <w:bCs/>
        </w:rPr>
        <w:t>Washington, DC 20004</w:t>
      </w:r>
    </w:p>
    <w:p w14:paraId="3550A8D7" w14:textId="77777777" w:rsidR="00FC70DE" w:rsidRDefault="00FC70DE" w:rsidP="00155BFF">
      <w:pPr>
        <w:spacing w:after="0"/>
      </w:pPr>
    </w:p>
    <w:p w14:paraId="726A0509" w14:textId="77777777" w:rsidR="00155BFF" w:rsidRPr="00155BFF" w:rsidRDefault="00155BFF" w:rsidP="00155BF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3531AA93" w14:textId="566AB0D6" w:rsidR="00617E4E" w:rsidRDefault="00155BFF" w:rsidP="00155BFF">
      <w:pPr>
        <w:pStyle w:val="ListParagraph"/>
        <w:numPr>
          <w:ilvl w:val="0"/>
          <w:numId w:val="1"/>
        </w:numPr>
      </w:pPr>
      <w:r>
        <w:t>Chuck Elkins</w:t>
      </w:r>
      <w:r>
        <w:tab/>
      </w:r>
      <w:r>
        <w:tab/>
      </w:r>
      <w:r>
        <w:tab/>
      </w:r>
      <w:r>
        <w:tab/>
      </w:r>
      <w:r>
        <w:tab/>
        <w:t>Commissioner, ANC3D01</w:t>
      </w:r>
    </w:p>
    <w:p w14:paraId="560EE09A" w14:textId="77777777" w:rsidR="00617E4E" w:rsidRDefault="00617E4E" w:rsidP="00617E4E">
      <w:pPr>
        <w:pStyle w:val="ListParagraph"/>
      </w:pPr>
    </w:p>
    <w:p w14:paraId="1FEC9E93" w14:textId="77777777" w:rsidR="00EC0F56" w:rsidRDefault="00617E4E" w:rsidP="00155BFF">
      <w:pPr>
        <w:pStyle w:val="ListParagraph"/>
        <w:numPr>
          <w:ilvl w:val="0"/>
          <w:numId w:val="1"/>
        </w:numPr>
      </w:pPr>
      <w:r>
        <w:t>Elizabeth Falcon</w:t>
      </w:r>
      <w:r>
        <w:tab/>
      </w:r>
      <w:r>
        <w:tab/>
      </w:r>
      <w:r>
        <w:tab/>
      </w:r>
      <w:r>
        <w:tab/>
        <w:t>Executive Director, DC Jobs with Justice</w:t>
      </w:r>
      <w:r w:rsidR="00155BFF">
        <w:tab/>
      </w:r>
    </w:p>
    <w:p w14:paraId="538C3170" w14:textId="77777777" w:rsidR="00EC0F56" w:rsidRDefault="00EC0F56" w:rsidP="00EC0F56">
      <w:pPr>
        <w:pStyle w:val="ListParagraph"/>
      </w:pPr>
    </w:p>
    <w:p w14:paraId="68502EAA" w14:textId="432B01F8" w:rsidR="00155BFF" w:rsidRDefault="00EC0F56" w:rsidP="00155BFF">
      <w:pPr>
        <w:pStyle w:val="ListParagraph"/>
        <w:numPr>
          <w:ilvl w:val="0"/>
          <w:numId w:val="1"/>
        </w:numPr>
      </w:pPr>
      <w:r>
        <w:t>Beth Harrison</w:t>
      </w:r>
      <w:r>
        <w:tab/>
      </w:r>
      <w:r>
        <w:tab/>
      </w:r>
      <w:r>
        <w:tab/>
      </w:r>
      <w:r>
        <w:tab/>
      </w:r>
      <w:r>
        <w:tab/>
        <w:t xml:space="preserve">Director of Housing Law Unit, Legal Ai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ociety of DC</w:t>
      </w:r>
      <w:r w:rsidR="00155BFF">
        <w:tab/>
      </w:r>
    </w:p>
    <w:p w14:paraId="21FE5D24" w14:textId="77777777" w:rsidR="00155E36" w:rsidRDefault="00155E36" w:rsidP="00155E36">
      <w:pPr>
        <w:pStyle w:val="ListParagraph"/>
      </w:pPr>
    </w:p>
    <w:p w14:paraId="63F7517F" w14:textId="0119BCF1" w:rsidR="00155E36" w:rsidRDefault="00155E36" w:rsidP="00155BFF">
      <w:pPr>
        <w:pStyle w:val="ListParagraph"/>
        <w:numPr>
          <w:ilvl w:val="0"/>
          <w:numId w:val="1"/>
        </w:numPr>
      </w:pPr>
      <w:r>
        <w:t>Kathy Zeisel</w:t>
      </w:r>
      <w:r>
        <w:tab/>
      </w:r>
      <w:r>
        <w:tab/>
      </w:r>
      <w:r>
        <w:tab/>
      </w:r>
      <w:r>
        <w:tab/>
      </w:r>
      <w:r>
        <w:tab/>
        <w:t xml:space="preserve">Senior Supervising Attorney, Children’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w Center</w:t>
      </w:r>
    </w:p>
    <w:p w14:paraId="597D61FC" w14:textId="77777777" w:rsidR="002F42A5" w:rsidRDefault="002F42A5" w:rsidP="002F42A5">
      <w:pPr>
        <w:pStyle w:val="ListParagraph"/>
      </w:pPr>
    </w:p>
    <w:p w14:paraId="53720D84" w14:textId="2A2EDD1D" w:rsidR="002F42A5" w:rsidRDefault="002F42A5" w:rsidP="00155BFF">
      <w:pPr>
        <w:pStyle w:val="ListParagraph"/>
        <w:numPr>
          <w:ilvl w:val="0"/>
          <w:numId w:val="1"/>
        </w:numPr>
      </w:pPr>
      <w:r>
        <w:t xml:space="preserve">Joseph </w:t>
      </w:r>
      <w:proofErr w:type="spellStart"/>
      <w:r>
        <w:t>Papariello</w:t>
      </w:r>
      <w:proofErr w:type="spellEnd"/>
      <w:r>
        <w:tab/>
      </w:r>
      <w:r>
        <w:tab/>
      </w:r>
      <w:r>
        <w:tab/>
      </w:r>
      <w:r>
        <w:tab/>
        <w:t xml:space="preserve">Vice President, International Association o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GoBack"/>
      <w:bookmarkEnd w:id="0"/>
      <w:r>
        <w:t>Firefighters Local 36</w:t>
      </w:r>
    </w:p>
    <w:p w14:paraId="7A59A62D" w14:textId="77777777" w:rsidR="004C0910" w:rsidRDefault="004C0910" w:rsidP="004C0910">
      <w:pPr>
        <w:pStyle w:val="ListParagraph"/>
      </w:pPr>
    </w:p>
    <w:p w14:paraId="25C7BAE5" w14:textId="24E79D5F" w:rsidR="004C0910" w:rsidRDefault="004C0910" w:rsidP="00155BFF">
      <w:pPr>
        <w:pStyle w:val="ListParagraph"/>
        <w:numPr>
          <w:ilvl w:val="0"/>
          <w:numId w:val="1"/>
        </w:numPr>
      </w:pPr>
      <w:r>
        <w:t>Kevin Donahue</w:t>
      </w:r>
      <w:r>
        <w:tab/>
      </w:r>
      <w:r>
        <w:tab/>
      </w:r>
      <w:r>
        <w:tab/>
      </w:r>
      <w:r>
        <w:tab/>
        <w:t>Deputy Mayor for Public Safety and Justice</w:t>
      </w:r>
    </w:p>
    <w:p w14:paraId="1A3A94F4" w14:textId="77777777" w:rsidR="007D4A09" w:rsidRDefault="007D4A09" w:rsidP="007D4A09">
      <w:pPr>
        <w:pStyle w:val="ListParagraph"/>
      </w:pPr>
    </w:p>
    <w:p w14:paraId="27B9B3FC" w14:textId="3114913E" w:rsidR="007D4A09" w:rsidRDefault="007D4A09" w:rsidP="00155BFF">
      <w:pPr>
        <w:pStyle w:val="ListParagraph"/>
        <w:numPr>
          <w:ilvl w:val="0"/>
          <w:numId w:val="1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sectPr w:rsidR="007D4A09" w:rsidSect="00155BFF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19D27" w14:textId="77777777" w:rsidR="00155BFF" w:rsidRDefault="00155BFF" w:rsidP="00155BFF">
      <w:pPr>
        <w:spacing w:after="0" w:line="240" w:lineRule="auto"/>
      </w:pPr>
      <w:r>
        <w:separator/>
      </w:r>
    </w:p>
  </w:endnote>
  <w:endnote w:type="continuationSeparator" w:id="0">
    <w:p w14:paraId="29A1942E" w14:textId="77777777" w:rsidR="00155BFF" w:rsidRDefault="00155BFF" w:rsidP="00155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B2E76" w14:textId="77777777" w:rsidR="00155BFF" w:rsidRDefault="00155BFF" w:rsidP="00155BFF">
      <w:pPr>
        <w:spacing w:after="0" w:line="240" w:lineRule="auto"/>
      </w:pPr>
      <w:r>
        <w:separator/>
      </w:r>
    </w:p>
  </w:footnote>
  <w:footnote w:type="continuationSeparator" w:id="0">
    <w:p w14:paraId="559F8D35" w14:textId="77777777" w:rsidR="00155BFF" w:rsidRDefault="00155BFF" w:rsidP="00155B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F8A2E" w14:textId="77777777" w:rsidR="00155BFF" w:rsidRPr="009C47C9" w:rsidRDefault="00155BFF" w:rsidP="00155BFF">
    <w:pPr>
      <w:keepNext/>
      <w:keepLines/>
      <w:spacing w:before="240" w:after="0"/>
      <w:outlineLvl w:val="0"/>
      <w:rPr>
        <w:rFonts w:ascii="Constantia" w:eastAsia="Times New Roman" w:hAnsi="Constantia"/>
        <w:b/>
        <w:spacing w:val="40"/>
        <w:sz w:val="26"/>
        <w:szCs w:val="26"/>
      </w:rPr>
    </w:pPr>
    <w:r w:rsidRPr="009C47C9">
      <w:rPr>
        <w:rFonts w:ascii="Constantia" w:eastAsia="Times New Roman" w:hAnsi="Constantia"/>
        <w:b/>
        <w:spacing w:val="40"/>
        <w:sz w:val="26"/>
        <w:szCs w:val="26"/>
      </w:rPr>
      <w:t>COUNCIL OF THE DISTRICT OF COLUMBIA</w:t>
    </w:r>
  </w:p>
  <w:p w14:paraId="2BC4D649" w14:textId="77777777" w:rsidR="00155BFF" w:rsidRPr="009C47C9" w:rsidRDefault="00155BFF" w:rsidP="00155BFF">
    <w:pPr>
      <w:spacing w:after="0" w:line="240" w:lineRule="auto"/>
      <w:rPr>
        <w:rFonts w:ascii="Constantia" w:hAnsi="Constantia"/>
        <w:b/>
        <w:bCs/>
        <w:caps/>
        <w:spacing w:val="40"/>
        <w:sz w:val="26"/>
        <w:szCs w:val="26"/>
      </w:rPr>
    </w:pPr>
    <w:r w:rsidRPr="009C47C9">
      <w:rPr>
        <w:rFonts w:ascii="Constantia" w:hAnsi="Constantia"/>
        <w:b/>
        <w:bCs/>
        <w:caps/>
        <w:spacing w:val="40"/>
        <w:sz w:val="26"/>
        <w:szCs w:val="26"/>
      </w:rPr>
      <w:t>Committee OF THE WHOLE</w:t>
    </w:r>
    <w:r>
      <w:rPr>
        <w:rFonts w:ascii="Constantia" w:hAnsi="Constantia"/>
        <w:b/>
        <w:bCs/>
        <w:caps/>
        <w:spacing w:val="40"/>
        <w:sz w:val="26"/>
        <w:szCs w:val="26"/>
      </w:rPr>
      <w:t xml:space="preserve"> &amp; COMMITTEE ON THE JUDICIARY AND PUBLIC SAFETY</w:t>
    </w:r>
  </w:p>
  <w:p w14:paraId="395D849D" w14:textId="77777777" w:rsidR="00155BFF" w:rsidRPr="009C47C9" w:rsidRDefault="00155BFF" w:rsidP="00155BFF">
    <w:pPr>
      <w:spacing w:after="0"/>
      <w:rPr>
        <w:rFonts w:ascii="Constantia" w:hAnsi="Constantia"/>
        <w:b/>
        <w:bCs/>
        <w:caps/>
        <w:spacing w:val="40"/>
        <w:sz w:val="26"/>
        <w:szCs w:val="26"/>
      </w:rPr>
    </w:pPr>
    <w:r w:rsidRPr="009C47C9">
      <w:rPr>
        <w:rFonts w:ascii="Constantia" w:hAnsi="Constantia"/>
        <w:b/>
        <w:bCs/>
        <w:caps/>
        <w:spacing w:val="40"/>
        <w:sz w:val="26"/>
        <w:szCs w:val="26"/>
      </w:rPr>
      <w:t xml:space="preserve">Notice of </w:t>
    </w:r>
    <w:r>
      <w:rPr>
        <w:rFonts w:ascii="Constantia" w:hAnsi="Constantia"/>
        <w:b/>
        <w:bCs/>
        <w:caps/>
        <w:spacing w:val="40"/>
        <w:sz w:val="26"/>
        <w:szCs w:val="26"/>
      </w:rPr>
      <w:t xml:space="preserve">A JOINT </w:t>
    </w:r>
    <w:r w:rsidRPr="009C47C9">
      <w:rPr>
        <w:rFonts w:ascii="Constantia" w:hAnsi="Constantia"/>
        <w:b/>
        <w:bCs/>
        <w:caps/>
        <w:spacing w:val="40"/>
        <w:sz w:val="26"/>
        <w:szCs w:val="26"/>
      </w:rPr>
      <w:t xml:space="preserve">public </w:t>
    </w:r>
    <w:r>
      <w:rPr>
        <w:rFonts w:ascii="Constantia" w:hAnsi="Constantia"/>
        <w:b/>
        <w:bCs/>
        <w:caps/>
        <w:spacing w:val="40"/>
        <w:sz w:val="26"/>
        <w:szCs w:val="26"/>
      </w:rPr>
      <w:t xml:space="preserve">Oversight </w:t>
    </w:r>
    <w:r w:rsidRPr="009C47C9">
      <w:rPr>
        <w:rFonts w:ascii="Constantia" w:hAnsi="Constantia"/>
        <w:b/>
        <w:bCs/>
        <w:caps/>
        <w:spacing w:val="40"/>
        <w:sz w:val="26"/>
        <w:szCs w:val="26"/>
      </w:rPr>
      <w:t>HEARING</w:t>
    </w:r>
  </w:p>
  <w:p w14:paraId="53B5498F" w14:textId="77777777" w:rsidR="00155BFF" w:rsidRPr="00155BFF" w:rsidRDefault="00155BFF" w:rsidP="00155BF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b/>
        <w:bCs/>
      </w:rPr>
    </w:pPr>
    <w:r w:rsidRPr="009C47C9">
      <w:t xml:space="preserve">1350 Pennsylvania Avenue, NW, Washington, DC 20004    </w:t>
    </w:r>
    <w:r w:rsidRPr="009C47C9">
      <w:tab/>
    </w:r>
    <w:r w:rsidRPr="009C47C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4C2FF5"/>
    <w:multiLevelType w:val="hybridMultilevel"/>
    <w:tmpl w:val="0178B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LI0s7CwMDUzsbBQ0lEKTi0uzszPAykwqwUA1JLgsSwAAAA="/>
  </w:docVars>
  <w:rsids>
    <w:rsidRoot w:val="00155BFF"/>
    <w:rsid w:val="00155BFF"/>
    <w:rsid w:val="00155E36"/>
    <w:rsid w:val="002F42A5"/>
    <w:rsid w:val="004C0910"/>
    <w:rsid w:val="00617E4E"/>
    <w:rsid w:val="007D4A09"/>
    <w:rsid w:val="00EC0F56"/>
    <w:rsid w:val="00FC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B7099"/>
  <w15:chartTrackingRefBased/>
  <w15:docId w15:val="{0D122032-766A-4DA2-A772-BCAF1B0FF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B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BFF"/>
  </w:style>
  <w:style w:type="paragraph" w:styleId="Footer">
    <w:name w:val="footer"/>
    <w:basedOn w:val="Normal"/>
    <w:link w:val="FooterChar"/>
    <w:uiPriority w:val="99"/>
    <w:unhideWhenUsed/>
    <w:rsid w:val="0015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BFF"/>
  </w:style>
  <w:style w:type="paragraph" w:styleId="ListParagraph">
    <w:name w:val="List Paragraph"/>
    <w:basedOn w:val="Normal"/>
    <w:uiPriority w:val="34"/>
    <w:qFormat/>
    <w:rsid w:val="00155B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7</cp:revision>
  <dcterms:created xsi:type="dcterms:W3CDTF">2019-10-30T12:39:00Z</dcterms:created>
  <dcterms:modified xsi:type="dcterms:W3CDTF">2019-11-13T18:02:00Z</dcterms:modified>
</cp:coreProperties>
</file>